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Australia</w:t>
      </w:r>
      <w:r>
        <w:t xml:space="preserve"> </w:t>
      </w:r>
      <w:r>
        <w:t xml:space="preserve">Melbourne</w:t>
      </w:r>
    </w:p>
    <w:bookmarkStart w:id="20" w:name="Xbc39535eb2f34e349b73400b7ec74f99b9046f2"/>
    <w:p>
      <w:pPr>
        <w:pStyle w:val="Heading1"/>
      </w:pPr>
      <w:r>
        <w:t xml:space="preserve">Cover Letter for Photographer Position in Australia Melbourne</w:t>
      </w:r>
    </w:p>
    <w:p>
      <w:pPr>
        <w:pStyle w:val="FirstParagraph"/>
      </w:pPr>
      <w:r>
        <w:t xml:space="preserve">Dear [Employer's Name],</w:t>
      </w:r>
    </w:p>
    <w:p>
      <w:pPr>
        <w:pStyle w:val="BodyText"/>
      </w:pPr>
      <w:r>
        <w:t xml:space="preserve">I am writing to express my enthusiastic interest in the Photographer position at your esteemed organization, based in the vibrant city of Australia Melbourne. As a passionate and experienced photographer with a deep appreciation for capturing moments that resonate with emotion, culture, and storytelling, I am eager to contribute my skills and creativity to your team. Australia Melbourne is a dynamic hub of artistic expression and innovation, and I am confident that my background in visual arts aligns perfectly with the values of your organization.</w:t>
      </w:r>
    </w:p>
    <w:p>
      <w:pPr>
        <w:pStyle w:val="BodyText"/>
      </w:pPr>
      <w:r>
        <w:t xml:space="preserve">With over [X years] of experience in photography, I have honed my ability to transform ordinary scenes into extraordinary images through meticulous attention to detail, technical expertise, and a keen eye for composition. My portfolio spans a wide range of genres, including portrait photography, event coverage, landscape imagery, and commercial shoots. Each project has allowed me to refine my craft while adapting to diverse environments—whether it’s the bustling streets of Melbourne or the serene natural landscapes that define Australia’s unique beauty.</w:t>
      </w:r>
    </w:p>
    <w:p>
      <w:pPr>
        <w:pStyle w:val="BodyText"/>
      </w:pPr>
      <w:r>
        <w:t xml:space="preserve">One of my core strengths as a Photographer is my ability to connect with subjects and clients, ensuring that every shot reflects their vision and personality. In Australia Melbourne, where cultural diversity and creative energy thrive, I have had the privilege of working with individuals and businesses from all walks of life. From capturing the essence of local festivals to documenting corporate events in iconic Melbourne venues like Federation Square or the Royal Botanic Gardens, I have consistently delivered high-quality images that exceed expectations.</w:t>
      </w:r>
    </w:p>
    <w:p>
      <w:pPr>
        <w:pStyle w:val="BodyText"/>
      </w:pPr>
      <w:r>
        <w:t xml:space="preserve">My work is deeply rooted in understanding the unique characteristics of Australia Melbourne. The city’s blend of historic architecture, modern innovation, and thriving arts scene provides an endless source of inspiration. Whether it’s the golden hues of a sunset over the Yarra River or the bustling energy of Queen Street, I strive to encapsulate these elements in my photography. This connection to place not only enriches my creative process but also allows me to produce images that resonate with local audiences and global viewers alike.</w:t>
      </w:r>
    </w:p>
    <w:p>
      <w:pPr>
        <w:pStyle w:val="BodyText"/>
      </w:pPr>
      <w:r>
        <w:t xml:space="preserve">As a Photographer, I am committed to staying at the forefront of industry trends and technological advancements. I regularly invest in professional development, attending workshops on lighting techniques, post-processing software like Adobe Lightroom and Photoshop, and emerging trends in visual storytelling. This dedication ensures that my work remains fresh, innovative, and aligned with the evolving demands of the photography industry in Australia Melbourne.</w:t>
      </w:r>
    </w:p>
    <w:p>
      <w:pPr>
        <w:pStyle w:val="BodyText"/>
      </w:pPr>
      <w:r>
        <w:t xml:space="preserve">What sets me apart as a Photographer is my ability to blend technical precision with artistic intuition. I understand that every photograph tells a story, and it is my responsibility to ensure that narrative is conveyed clearly and compellingly. For instance, during a recent project documenting Melbourne’s street art scene, I combined wide-angle shots with close-ups of intricate details to highlight the city’s creative spirit. The result was a series of images that not only showcased the art itself but also captured the vibrant energy of Melbourne’s urban landscape.</w:t>
      </w:r>
    </w:p>
    <w:p>
      <w:pPr>
        <w:pStyle w:val="BodyText"/>
      </w:pPr>
      <w:r>
        <w:t xml:space="preserve">In addition to my technical skills, I bring a strong work ethic and adaptability to any project. Whether working independently or as part of a team, I prioritize communication and collaboration to ensure that clients’ goals are met efficiently. In Australia Melbourne’s fast-paced environment, where deadlines are often tight and expectations high, I have developed the ability to remain calm under pressure while maintaining a focus on quality and creativity.</w:t>
      </w:r>
    </w:p>
    <w:p>
      <w:pPr>
        <w:pStyle w:val="BodyText"/>
      </w:pPr>
      <w:r>
        <w:t xml:space="preserve">I am particularly drawn to your organization because of its reputation for excellence in [specific field or project related to photography, e.g., "documenting Melbourne’s cultural heritage" or "elevating brand storytelling through visual media"]. As a Photographer, I am eager to contribute my expertise to projects that align with this mission and help shape the visual identity of your brand. I am confident that my passion for capturing authentic moments, combined with my technical proficiency and understanding of Australia Melbourne’s unique aesthetic, would make me a valuable asset to your team.</w:t>
      </w:r>
    </w:p>
    <w:p>
      <w:pPr>
        <w:pStyle w:val="BodyText"/>
      </w:pPr>
      <w:r>
        <w:t xml:space="preserve">Thank you for considering my application. I would be delighted to discuss how my skills and experiences align with the goals of your organization. Please feel free to contact me at [your phone number] or [your email address] at your earliest convenience. I look forward to the opportunity to contribute to your team and help create visual narratives that inspire and resonate in Australia Melbourne and beyond.</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Australia Melbourne</dc:title>
  <dc:creator/>
  <dc:language>en</dc:language>
  <cp:keywords/>
  <dcterms:created xsi:type="dcterms:W3CDTF">2026-07-21T14:38:33Z</dcterms:created>
  <dcterms:modified xsi:type="dcterms:W3CDTF">2026-07-21T14:38:33Z</dcterms:modified>
</cp:coreProperties>
</file>

<file path=docProps/custom.xml><?xml version="1.0" encoding="utf-8"?>
<Properties xmlns="http://schemas.openxmlformats.org/officeDocument/2006/custom-properties" xmlns:vt="http://schemas.openxmlformats.org/officeDocument/2006/docPropsVTypes"/>
</file>